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DC0EC6" w14:textId="245855C4" w:rsidR="00AD17BC" w:rsidRDefault="00AD17BC">
      <w:r>
        <w:t>E commerce url</w:t>
      </w:r>
      <w:r w:rsidR="004C47F4">
        <w:t xml:space="preserve"> home page</w:t>
      </w:r>
    </w:p>
    <w:p w14:paraId="66AAF061" w14:textId="03CDF384" w:rsidR="00881318" w:rsidRDefault="00AD17BC">
      <w:r>
        <w:t xml:space="preserve">Man in suit </w:t>
      </w:r>
      <w:hyperlink r:id="rId4" w:history="1">
        <w:r w:rsidRPr="004A747D">
          <w:rPr>
            <w:rStyle w:val="Hyperlink"/>
          </w:rPr>
          <w:t>https://www.pexels.com/photo/man-with-his-hand-in-his-pocket-532220/</w:t>
        </w:r>
      </w:hyperlink>
    </w:p>
    <w:p w14:paraId="0F03B7F1" w14:textId="0F86F4B2" w:rsidR="00E2060E" w:rsidRDefault="00E2060E">
      <w:r>
        <w:t xml:space="preserve">Delivery  </w:t>
      </w:r>
      <w:hyperlink r:id="rId5" w:history="1">
        <w:r w:rsidRPr="004A747D">
          <w:rPr>
            <w:rStyle w:val="Hyperlink"/>
          </w:rPr>
          <w:t>https://www.pexels.com/photo/man-person-people-woman-6169030/</w:t>
        </w:r>
      </w:hyperlink>
    </w:p>
    <w:p w14:paraId="21CB6B95" w14:textId="491EDD7C" w:rsidR="00E2060E" w:rsidRDefault="00E2060E">
      <w:r>
        <w:t xml:space="preserve">Delivery 2 </w:t>
      </w:r>
      <w:hyperlink r:id="rId6" w:history="1">
        <w:r w:rsidRPr="004A747D">
          <w:rPr>
            <w:rStyle w:val="Hyperlink"/>
          </w:rPr>
          <w:t>https://www.pexels.com/photo/man-person-people-car-6170413/</w:t>
        </w:r>
      </w:hyperlink>
    </w:p>
    <w:p w14:paraId="278E5DBF" w14:textId="77777777" w:rsidR="00E2060E" w:rsidRDefault="00E2060E"/>
    <w:p w14:paraId="65BB5222" w14:textId="77777777" w:rsidR="00AD17BC" w:rsidRDefault="00AD17BC"/>
    <w:sectPr w:rsidR="00AD17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tTA0NDexMDAwNrFU0lEKTi0uzszPAykwrAUAiAvcQiwAAAA="/>
  </w:docVars>
  <w:rsids>
    <w:rsidRoot w:val="00AD17BC"/>
    <w:rsid w:val="00204B97"/>
    <w:rsid w:val="004C47F4"/>
    <w:rsid w:val="00881318"/>
    <w:rsid w:val="00AD17BC"/>
    <w:rsid w:val="00E20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8E0741"/>
  <w15:chartTrackingRefBased/>
  <w15:docId w15:val="{10F41732-C102-4BEC-ACFC-0B0E0CD14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D17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17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pexels.com/photo/man-person-people-car-6170413/" TargetMode="External"/><Relationship Id="rId5" Type="http://schemas.openxmlformats.org/officeDocument/2006/relationships/hyperlink" Target="https://www.pexels.com/photo/man-person-people-woman-6169030/" TargetMode="External"/><Relationship Id="rId4" Type="http://schemas.openxmlformats.org/officeDocument/2006/relationships/hyperlink" Target="https://www.pexels.com/photo/man-with-his-hand-in-his-pocket-53222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73</Words>
  <Characters>417</Characters>
  <Application>Microsoft Office Word</Application>
  <DocSecurity>0</DocSecurity>
  <Lines>3</Lines>
  <Paragraphs>1</Paragraphs>
  <ScaleCrop>false</ScaleCrop>
  <Company/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Johnson</dc:creator>
  <cp:keywords/>
  <dc:description/>
  <cp:lastModifiedBy>Jordan Johnson</cp:lastModifiedBy>
  <cp:revision>5</cp:revision>
  <dcterms:created xsi:type="dcterms:W3CDTF">2021-10-19T23:01:00Z</dcterms:created>
  <dcterms:modified xsi:type="dcterms:W3CDTF">2021-10-19T23:09:00Z</dcterms:modified>
</cp:coreProperties>
</file>